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696D1A28" w14:textId="77777777" w:rsidR="007F5ED0" w:rsidRDefault="007F5ED0" w:rsidP="007F5ED0">
      <w:pPr>
        <w:spacing w:before="0" w:after="0" w:line="240" w:lineRule="auto"/>
        <w:ind w:left="360"/>
        <w:jc w:val="center"/>
      </w:pPr>
      <w:bookmarkStart w:id="0" w:name="_Hlk80977044"/>
      <w:r>
        <w:t xml:space="preserve">This document defines the </w:t>
      </w:r>
      <w:r>
        <w:rPr>
          <w:bCs/>
        </w:rPr>
        <w:t>exercises</w:t>
      </w:r>
      <w:r>
        <w:t xml:space="preserve"> for the </w:t>
      </w:r>
      <w:hyperlink r:id="rId8" w:history="1">
        <w:r w:rsidRPr="007F5ED0">
          <w:rPr>
            <w:rStyle w:val="Hyperlink"/>
            <w:color w:val="4706E8"/>
          </w:rPr>
          <w:t>"Python Advanced" course at @Software University</w:t>
        </w:r>
        <w:r>
          <w:rPr>
            <w:rStyle w:val="Hyperlink"/>
          </w:rPr>
          <w:t>.</w:t>
        </w:r>
      </w:hyperlink>
      <w:r>
        <w:t xml:space="preserve"> </w:t>
      </w:r>
    </w:p>
    <w:p w14:paraId="50FE08B2" w14:textId="31E11DB7" w:rsidR="00E377A3" w:rsidRPr="00E377A3" w:rsidRDefault="007F5ED0" w:rsidP="007F5ED0">
      <w:pPr>
        <w:jc w:val="center"/>
        <w:rPr>
          <w:rStyle w:val="Hyperlink"/>
          <w:lang w:val="bg-BG"/>
        </w:rPr>
      </w:pPr>
      <w:r>
        <w:t>Please, submit your source code solutions for the described problems to the</w:t>
      </w:r>
      <w:r w:rsidR="00E377A3">
        <w:t xml:space="preserve"> </w:t>
      </w:r>
      <w:hyperlink r:id="rId9" w:history="1">
        <w:r>
          <w:rPr>
            <w:rStyle w:val="InternetLink"/>
            <w:color w:val="4706E8"/>
          </w:rPr>
          <w:t>Judge System</w:t>
        </w:r>
      </w:hyperlink>
      <w:r w:rsidR="00E377A3">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lastRenderedPageBreak/>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061D9565" w:rsidR="007D08A5" w:rsidRDefault="00E75C7D" w:rsidP="007D08A5">
      <w:pPr>
        <w:pStyle w:val="Heading3"/>
      </w:pPr>
      <w:r>
        <w:t>Constraint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5F643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5CB63" w14:textId="77777777" w:rsidR="005F6437" w:rsidRDefault="005F6437">
      <w:pPr>
        <w:spacing w:before="0" w:after="0" w:line="240" w:lineRule="auto"/>
      </w:pPr>
      <w:r>
        <w:separator/>
      </w:r>
    </w:p>
  </w:endnote>
  <w:endnote w:type="continuationSeparator" w:id="0">
    <w:p w14:paraId="1FB5CBED" w14:textId="77777777" w:rsidR="005F6437" w:rsidRDefault="005F64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BFAFDB" w14:textId="77777777" w:rsidR="005F6437" w:rsidRDefault="005F6437">
      <w:pPr>
        <w:spacing w:before="0" w:after="0" w:line="240" w:lineRule="auto"/>
      </w:pPr>
      <w:r>
        <w:separator/>
      </w:r>
    </w:p>
  </w:footnote>
  <w:footnote w:type="continuationSeparator" w:id="0">
    <w:p w14:paraId="1BA548BB" w14:textId="77777777" w:rsidR="005F6437" w:rsidRDefault="005F643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777D0"/>
    <w:rsid w:val="000866B2"/>
    <w:rsid w:val="000A38D7"/>
    <w:rsid w:val="000C23B3"/>
    <w:rsid w:val="00121486"/>
    <w:rsid w:val="00193778"/>
    <w:rsid w:val="00197496"/>
    <w:rsid w:val="001C3C26"/>
    <w:rsid w:val="001E6ED1"/>
    <w:rsid w:val="00210E1D"/>
    <w:rsid w:val="002157C5"/>
    <w:rsid w:val="00222B92"/>
    <w:rsid w:val="002366E3"/>
    <w:rsid w:val="002A4ECA"/>
    <w:rsid w:val="00325256"/>
    <w:rsid w:val="00350A98"/>
    <w:rsid w:val="0038300D"/>
    <w:rsid w:val="0041784C"/>
    <w:rsid w:val="00435D72"/>
    <w:rsid w:val="00481CCE"/>
    <w:rsid w:val="0049035E"/>
    <w:rsid w:val="004D0384"/>
    <w:rsid w:val="005217AC"/>
    <w:rsid w:val="00564A23"/>
    <w:rsid w:val="005811E9"/>
    <w:rsid w:val="005A3062"/>
    <w:rsid w:val="005B130E"/>
    <w:rsid w:val="005D1876"/>
    <w:rsid w:val="005E4276"/>
    <w:rsid w:val="005F0F5B"/>
    <w:rsid w:val="005F4209"/>
    <w:rsid w:val="005F6437"/>
    <w:rsid w:val="006172D4"/>
    <w:rsid w:val="00630ECB"/>
    <w:rsid w:val="006856BE"/>
    <w:rsid w:val="006E4EF3"/>
    <w:rsid w:val="007135DA"/>
    <w:rsid w:val="007453F5"/>
    <w:rsid w:val="00751B79"/>
    <w:rsid w:val="007A172E"/>
    <w:rsid w:val="007B1208"/>
    <w:rsid w:val="007B6902"/>
    <w:rsid w:val="007D08A5"/>
    <w:rsid w:val="007F5ED0"/>
    <w:rsid w:val="00822BED"/>
    <w:rsid w:val="00825478"/>
    <w:rsid w:val="00833853"/>
    <w:rsid w:val="00837962"/>
    <w:rsid w:val="00853035"/>
    <w:rsid w:val="008E2111"/>
    <w:rsid w:val="008E23C3"/>
    <w:rsid w:val="00965BD6"/>
    <w:rsid w:val="00995DDC"/>
    <w:rsid w:val="009A3631"/>
    <w:rsid w:val="009B4061"/>
    <w:rsid w:val="009C32EB"/>
    <w:rsid w:val="009D6028"/>
    <w:rsid w:val="009F726C"/>
    <w:rsid w:val="00A077E3"/>
    <w:rsid w:val="00A12CB6"/>
    <w:rsid w:val="00A56735"/>
    <w:rsid w:val="00A71B8F"/>
    <w:rsid w:val="00A975E3"/>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377A3"/>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4/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Stacks-Queues-Tuples-and-Sets-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TotalTime>
  <Pages>8</Pages>
  <Words>2230</Words>
  <Characters>127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53</cp:revision>
  <cp:lastPrinted>2023-05-17T08:44:00Z</cp:lastPrinted>
  <dcterms:created xsi:type="dcterms:W3CDTF">2021-08-27T07:48:00Z</dcterms:created>
  <dcterms:modified xsi:type="dcterms:W3CDTF">2024-04-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